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ustin Mo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ust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22 Bluebird Lane, Rolling Meadows, IL, USA Rolling Meadows, IL, USA 600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ustinmoe201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438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